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rea,</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Korea, Rep. received a score of 91.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orea, Rep.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rea, Rep. received a score of</w:t>
      </w:r>
      <w:r>
        <w:t xml:space="preserve"> </w:t>
      </w:r>
      <w:r>
        <w:rPr>
          <w:b/>
          <w:bCs/>
        </w:rPr>
        <w:t xml:space="preserve">93.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orea, Rep. received a score of 83.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orea, Rep. received a score of 8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orea, Rep.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orea, Rep.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orea, Rep.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orea, Rep.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orea, Rep.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orea, Rep.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orea, Rep.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orea, Rep.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orea, Rep.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orea, Rep.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orea, Rep.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orea, Rep.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orea, Rep.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1, 2005, 2007, 2008, 2009, 2010, 2011, 2012, 2013, 2014, 2015, 2016, 2017, 2018, 2020, 2021, 2022,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6:46Z</dcterms:created>
  <dcterms:modified xsi:type="dcterms:W3CDTF">2024-11-12T01: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orea, Rep. Country Report</vt:lpwstr>
  </property>
  <property fmtid="{D5CDD505-2E9C-101B-9397-08002B2CF9AE}" pid="10" name="toc-title">
    <vt:lpwstr>Table of contents</vt:lpwstr>
  </property>
</Properties>
</file>